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03265B">
      <w:pPr>
        <w:spacing w:after="0" w:line="480" w:lineRule="auto"/>
        <w:rPr>
          <w:rFonts w:ascii="Times New Roman" w:hAnsi="Times New Roman" w:cs="Times New Roman"/>
          <w:sz w:val="24"/>
          <w:szCs w:val="24"/>
        </w:rPr>
      </w:pPr>
    </w:p>
    <w:p w:rsidR="0008177B" w:rsidRDefault="0008177B" w:rsidP="0003265B">
      <w:pPr>
        <w:spacing w:after="0" w:line="480" w:lineRule="auto"/>
        <w:rPr>
          <w:rFonts w:ascii="Times New Roman" w:hAnsi="Times New Roman" w:cs="Times New Roman"/>
          <w:sz w:val="24"/>
          <w:szCs w:val="24"/>
        </w:rPr>
      </w:pPr>
    </w:p>
    <w:p w:rsidR="0008177B" w:rsidRDefault="0008177B" w:rsidP="0003265B">
      <w:pPr>
        <w:spacing w:after="0" w:line="480" w:lineRule="auto"/>
        <w:rPr>
          <w:rFonts w:ascii="Times New Roman" w:hAnsi="Times New Roman" w:cs="Times New Roman"/>
          <w:sz w:val="24"/>
          <w:szCs w:val="24"/>
        </w:rPr>
      </w:pPr>
    </w:p>
    <w:p w:rsidR="0008177B" w:rsidRDefault="0008177B" w:rsidP="0003265B">
      <w:pPr>
        <w:spacing w:after="0" w:line="480" w:lineRule="auto"/>
        <w:rPr>
          <w:rFonts w:ascii="Times New Roman" w:hAnsi="Times New Roman" w:cs="Times New Roman"/>
          <w:sz w:val="24"/>
          <w:szCs w:val="24"/>
        </w:rPr>
      </w:pPr>
    </w:p>
    <w:p w:rsidR="0008177B" w:rsidRDefault="0008177B" w:rsidP="0003265B">
      <w:pPr>
        <w:spacing w:after="0" w:line="480" w:lineRule="auto"/>
        <w:rPr>
          <w:rFonts w:ascii="Times New Roman" w:hAnsi="Times New Roman" w:cs="Times New Roman"/>
          <w:sz w:val="24"/>
          <w:szCs w:val="24"/>
        </w:rPr>
      </w:pPr>
    </w:p>
    <w:p w:rsidR="0008177B" w:rsidRPr="000136FD" w:rsidRDefault="0008177B" w:rsidP="000136FD">
      <w:pPr>
        <w:spacing w:line="480" w:lineRule="auto"/>
        <w:jc w:val="center"/>
        <w:rPr>
          <w:rFonts w:ascii="Times New Roman" w:hAnsi="Times New Roman" w:cs="Times New Roman"/>
          <w:sz w:val="24"/>
        </w:rPr>
      </w:pPr>
    </w:p>
    <w:p w:rsidR="002A2ED3" w:rsidRPr="002A2ED3" w:rsidRDefault="002A2ED3" w:rsidP="002A2ED3">
      <w:pPr>
        <w:autoSpaceDE w:val="0"/>
        <w:autoSpaceDN w:val="0"/>
        <w:adjustRightInd w:val="0"/>
        <w:spacing w:after="0" w:line="240" w:lineRule="auto"/>
        <w:rPr>
          <w:rFonts w:ascii="Times New Roman" w:hAnsi="Times New Roman" w:cs="Times New Roman"/>
          <w:color w:val="000000"/>
          <w:sz w:val="24"/>
          <w:szCs w:val="24"/>
        </w:rPr>
      </w:pPr>
    </w:p>
    <w:p w:rsidR="002A2ED3" w:rsidRPr="007A0E03" w:rsidRDefault="008746F0" w:rsidP="008746F0">
      <w:pPr>
        <w:jc w:val="center"/>
        <w:rPr>
          <w:rFonts w:ascii="Times New Roman" w:hAnsi="Times New Roman" w:cs="Times New Roman"/>
          <w:sz w:val="24"/>
        </w:rPr>
      </w:pPr>
      <w:r>
        <w:rPr>
          <w:rFonts w:ascii="Times New Roman" w:hAnsi="Times New Roman" w:cs="Times New Roman"/>
          <w:sz w:val="24"/>
        </w:rPr>
        <w:t>Culture</w:t>
      </w:r>
    </w:p>
    <w:p w:rsidR="0008177B" w:rsidRDefault="0008177B" w:rsidP="002A2ED3">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D64BD1">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03265B">
      <w:pPr>
        <w:spacing w:after="0" w:line="480" w:lineRule="auto"/>
        <w:jc w:val="center"/>
        <w:rPr>
          <w:rFonts w:ascii="Times New Roman" w:hAnsi="Times New Roman" w:cs="Times New Roman"/>
          <w:sz w:val="24"/>
          <w:szCs w:val="24"/>
        </w:rPr>
      </w:pPr>
    </w:p>
    <w:p w:rsidR="00A106AF" w:rsidRDefault="00A106AF" w:rsidP="0003265B">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0D1FE1" w:rsidRPr="000D1FE1" w:rsidRDefault="000D1FE1" w:rsidP="000D1FE1">
      <w:pPr>
        <w:spacing w:line="480" w:lineRule="auto"/>
        <w:jc w:val="center"/>
        <w:rPr>
          <w:rFonts w:ascii="Times New Roman" w:hAnsi="Times New Roman" w:cs="Times New Roman"/>
          <w:b/>
          <w:sz w:val="24"/>
        </w:rPr>
      </w:pPr>
      <w:r>
        <w:rPr>
          <w:rFonts w:ascii="Times New Roman" w:hAnsi="Times New Roman" w:cs="Times New Roman"/>
          <w:b/>
          <w:sz w:val="24"/>
        </w:rPr>
        <w:lastRenderedPageBreak/>
        <w:t>Introduction</w:t>
      </w:r>
    </w:p>
    <w:p w:rsidR="003C1B9C" w:rsidRDefault="00F03DB2" w:rsidP="000D1FE1">
      <w:pPr>
        <w:spacing w:line="480" w:lineRule="auto"/>
        <w:ind w:firstLine="720"/>
        <w:rPr>
          <w:rFonts w:ascii="Times New Roman" w:hAnsi="Times New Roman" w:cs="Times New Roman"/>
          <w:sz w:val="24"/>
        </w:rPr>
      </w:pPr>
      <w:bookmarkStart w:id="0" w:name="_GoBack"/>
      <w:r w:rsidRPr="00F03DB2">
        <w:rPr>
          <w:rFonts w:ascii="Times New Roman" w:hAnsi="Times New Roman" w:cs="Times New Roman"/>
          <w:sz w:val="24"/>
        </w:rPr>
        <w:t>The culture of society refers to the values that are of utmost importance for the workers. These values recognized as their way of dressing, their religious beliefs, and their sense of clothing</w:t>
      </w:r>
      <w:r>
        <w:rPr>
          <w:rFonts w:ascii="Times New Roman" w:hAnsi="Times New Roman" w:cs="Times New Roman"/>
          <w:sz w:val="24"/>
        </w:rPr>
        <w:t xml:space="preserve">. </w:t>
      </w:r>
      <w:r w:rsidR="003C1B9C" w:rsidRPr="003C1B9C">
        <w:rPr>
          <w:rFonts w:ascii="Times New Roman" w:hAnsi="Times New Roman" w:cs="Times New Roman"/>
          <w:sz w:val="24"/>
        </w:rPr>
        <w:t>It is a well-known fact that the global market has become more common. The culture of an organization presents a way in which all workers can interact and address each other. Miscues in this area can be catastrophic as it may lead towards issues and clashes within the organization. Therefore, managers should need to increase their cultural awareness. It will allow managers to understand their business partners along with managing t</w:t>
      </w:r>
      <w:r w:rsidR="00CC2F87">
        <w:rPr>
          <w:rFonts w:ascii="Times New Roman" w:hAnsi="Times New Roman" w:cs="Times New Roman"/>
          <w:sz w:val="24"/>
        </w:rPr>
        <w:t>h</w:t>
      </w:r>
      <w:r w:rsidR="00015EEB">
        <w:rPr>
          <w:rFonts w:ascii="Times New Roman" w:hAnsi="Times New Roman" w:cs="Times New Roman"/>
          <w:sz w:val="24"/>
        </w:rPr>
        <w:t xml:space="preserve">e workflow among the workers. Undoubtedly, four dimensions of culture by Hofstede </w:t>
      </w:r>
      <w:r w:rsidR="00CB0E65">
        <w:rPr>
          <w:rFonts w:ascii="Times New Roman" w:hAnsi="Times New Roman" w:cs="Times New Roman"/>
          <w:sz w:val="24"/>
        </w:rPr>
        <w:t>provide</w:t>
      </w:r>
      <w:r w:rsidR="00CB5DEF">
        <w:rPr>
          <w:rFonts w:ascii="Times New Roman" w:hAnsi="Times New Roman" w:cs="Times New Roman"/>
          <w:sz w:val="24"/>
        </w:rPr>
        <w:t xml:space="preserve"> remarkable understanding </w:t>
      </w:r>
      <w:r w:rsidR="00A75F9B">
        <w:rPr>
          <w:rFonts w:ascii="Times New Roman" w:hAnsi="Times New Roman" w:cs="Times New Roman"/>
          <w:sz w:val="24"/>
        </w:rPr>
        <w:t xml:space="preserve">for </w:t>
      </w:r>
      <w:r w:rsidR="000D1FE1">
        <w:rPr>
          <w:rFonts w:ascii="Times New Roman" w:hAnsi="Times New Roman" w:cs="Times New Roman"/>
          <w:sz w:val="24"/>
        </w:rPr>
        <w:t xml:space="preserve">international </w:t>
      </w:r>
      <w:r w:rsidR="00A75F9B">
        <w:rPr>
          <w:rFonts w:ascii="Times New Roman" w:hAnsi="Times New Roman" w:cs="Times New Roman"/>
          <w:sz w:val="24"/>
        </w:rPr>
        <w:t xml:space="preserve">managers regarding </w:t>
      </w:r>
      <w:r w:rsidR="00CB5DEF">
        <w:rPr>
          <w:rFonts w:ascii="Times New Roman" w:hAnsi="Times New Roman" w:cs="Times New Roman"/>
          <w:sz w:val="24"/>
        </w:rPr>
        <w:t>the culture of a society</w:t>
      </w:r>
      <w:r w:rsidR="00E169D9">
        <w:rPr>
          <w:rFonts w:ascii="Times New Roman" w:hAnsi="Times New Roman" w:cs="Times New Roman"/>
          <w:sz w:val="24"/>
        </w:rPr>
        <w:t xml:space="preserve">. </w:t>
      </w:r>
    </w:p>
    <w:p w:rsidR="000D1FE1" w:rsidRPr="000D1FE1" w:rsidRDefault="000D1FE1" w:rsidP="000D1FE1">
      <w:pPr>
        <w:spacing w:line="480" w:lineRule="auto"/>
        <w:jc w:val="center"/>
        <w:rPr>
          <w:rFonts w:ascii="Times New Roman" w:hAnsi="Times New Roman" w:cs="Times New Roman"/>
          <w:b/>
          <w:sz w:val="24"/>
        </w:rPr>
      </w:pPr>
      <w:r>
        <w:rPr>
          <w:rFonts w:ascii="Times New Roman" w:hAnsi="Times New Roman" w:cs="Times New Roman"/>
          <w:b/>
          <w:sz w:val="24"/>
        </w:rPr>
        <w:t>Discussion</w:t>
      </w:r>
    </w:p>
    <w:p w:rsidR="003C1B9C" w:rsidRDefault="003C1B9C" w:rsidP="003C1B9C">
      <w:pPr>
        <w:spacing w:line="480" w:lineRule="auto"/>
        <w:ind w:firstLine="720"/>
        <w:rPr>
          <w:rFonts w:ascii="Times New Roman" w:hAnsi="Times New Roman" w:cs="Times New Roman"/>
          <w:sz w:val="24"/>
        </w:rPr>
      </w:pPr>
      <w:r w:rsidRPr="003C1B9C">
        <w:rPr>
          <w:rFonts w:ascii="Times New Roman" w:hAnsi="Times New Roman" w:cs="Times New Roman"/>
          <w:sz w:val="24"/>
        </w:rPr>
        <w:t xml:space="preserve">Four dimensions of culture by Hofstede includes Power Distance Index, Uncertainty Avoidance Index, Masculinity Versus Femininity, and Individualism Versus Collectivism. Power Distance Index (PDI) </w:t>
      </w:r>
      <w:r w:rsidR="00777887" w:rsidRPr="003C1B9C">
        <w:rPr>
          <w:rFonts w:ascii="Times New Roman" w:hAnsi="Times New Roman" w:cs="Times New Roman"/>
          <w:sz w:val="24"/>
        </w:rPr>
        <w:t>signifies</w:t>
      </w:r>
      <w:r w:rsidRPr="003C1B9C">
        <w:rPr>
          <w:rFonts w:ascii="Times New Roman" w:hAnsi="Times New Roman" w:cs="Times New Roman"/>
          <w:sz w:val="24"/>
        </w:rPr>
        <w:t xml:space="preserve"> the </w:t>
      </w:r>
      <w:r w:rsidR="00777887" w:rsidRPr="003C1B9C">
        <w:rPr>
          <w:rFonts w:ascii="Times New Roman" w:hAnsi="Times New Roman" w:cs="Times New Roman"/>
          <w:sz w:val="24"/>
        </w:rPr>
        <w:t>level</w:t>
      </w:r>
      <w:r w:rsidRPr="003C1B9C">
        <w:rPr>
          <w:rFonts w:ascii="Times New Roman" w:hAnsi="Times New Roman" w:cs="Times New Roman"/>
          <w:sz w:val="24"/>
        </w:rPr>
        <w:t xml:space="preserve"> of </w:t>
      </w:r>
      <w:r w:rsidR="00777887" w:rsidRPr="003C1B9C">
        <w:rPr>
          <w:rFonts w:ascii="Times New Roman" w:hAnsi="Times New Roman" w:cs="Times New Roman"/>
          <w:sz w:val="24"/>
        </w:rPr>
        <w:t>inequity</w:t>
      </w:r>
      <w:r w:rsidRPr="003C1B9C">
        <w:rPr>
          <w:rFonts w:ascii="Times New Roman" w:hAnsi="Times New Roman" w:cs="Times New Roman"/>
          <w:sz w:val="24"/>
        </w:rPr>
        <w:t xml:space="preserve"> among people with and without power. </w:t>
      </w:r>
      <w:r w:rsidR="00272BE7">
        <w:rPr>
          <w:rFonts w:ascii="Times New Roman" w:hAnsi="Times New Roman" w:cs="Times New Roman"/>
          <w:sz w:val="24"/>
        </w:rPr>
        <w:t>High</w:t>
      </w:r>
      <w:r w:rsidR="00D27073">
        <w:rPr>
          <w:rFonts w:ascii="Times New Roman" w:hAnsi="Times New Roman" w:cs="Times New Roman"/>
          <w:sz w:val="24"/>
        </w:rPr>
        <w:t xml:space="preserve"> values of PDI indicates an unequal</w:t>
      </w:r>
      <w:r w:rsidRPr="003C1B9C">
        <w:rPr>
          <w:rFonts w:ascii="Times New Roman" w:hAnsi="Times New Roman" w:cs="Times New Roman"/>
          <w:sz w:val="24"/>
        </w:rPr>
        <w:t xml:space="preserve">, hierarchical </w:t>
      </w:r>
      <w:r w:rsidR="00272BE7">
        <w:rPr>
          <w:rFonts w:ascii="Times New Roman" w:hAnsi="Times New Roman" w:cs="Times New Roman"/>
          <w:sz w:val="24"/>
        </w:rPr>
        <w:t>spread</w:t>
      </w:r>
      <w:r w:rsidRPr="003C1B9C">
        <w:rPr>
          <w:rFonts w:ascii="Times New Roman" w:hAnsi="Times New Roman" w:cs="Times New Roman"/>
          <w:sz w:val="24"/>
        </w:rPr>
        <w:t xml:space="preserve"> of power in the organization. On the other hand, lower values of PDI indicates that the distribution of power is justified and widely dispersed in the organization</w:t>
      </w:r>
      <w:r w:rsidR="00657F66">
        <w:rPr>
          <w:rFonts w:ascii="Times New Roman" w:hAnsi="Times New Roman" w:cs="Times New Roman"/>
          <w:sz w:val="24"/>
        </w:rPr>
        <w:t xml:space="preserve"> (</w:t>
      </w:r>
      <w:r w:rsidR="00657F66">
        <w:rPr>
          <w:rFonts w:ascii="Times New Roman" w:hAnsi="Times New Roman" w:cs="Times New Roman"/>
          <w:color w:val="222222"/>
          <w:sz w:val="24"/>
          <w:szCs w:val="20"/>
          <w:shd w:val="clear" w:color="auto" w:fill="FFFFFF"/>
        </w:rPr>
        <w:t>Soares, Farhangmehr</w:t>
      </w:r>
      <w:r w:rsidR="00657F66" w:rsidRPr="003B395A">
        <w:rPr>
          <w:rFonts w:ascii="Times New Roman" w:hAnsi="Times New Roman" w:cs="Times New Roman"/>
          <w:color w:val="222222"/>
          <w:sz w:val="24"/>
          <w:szCs w:val="20"/>
          <w:shd w:val="clear" w:color="auto" w:fill="FFFFFF"/>
        </w:rPr>
        <w:t xml:space="preserve"> &amp; Shoham,</w:t>
      </w:r>
      <w:r w:rsidR="00657F66">
        <w:rPr>
          <w:rFonts w:ascii="Times New Roman" w:hAnsi="Times New Roman" w:cs="Times New Roman"/>
          <w:color w:val="222222"/>
          <w:sz w:val="24"/>
          <w:szCs w:val="20"/>
          <w:shd w:val="clear" w:color="auto" w:fill="FFFFFF"/>
        </w:rPr>
        <w:t xml:space="preserve"> 2007</w:t>
      </w:r>
      <w:r w:rsidR="00657F66">
        <w:rPr>
          <w:rFonts w:ascii="Times New Roman" w:hAnsi="Times New Roman" w:cs="Times New Roman"/>
          <w:sz w:val="24"/>
        </w:rPr>
        <w:t>)</w:t>
      </w:r>
      <w:r w:rsidRPr="003C1B9C">
        <w:rPr>
          <w:rFonts w:ascii="Times New Roman" w:hAnsi="Times New Roman" w:cs="Times New Roman"/>
          <w:sz w:val="24"/>
        </w:rPr>
        <w:t xml:space="preserve">. Uncertainty Avoidance Index (UAI) describes the ability of workers to handle anxiety and stress. Masculinity versus Femininity (MVF) demonstrates the distribution of roles among men and women. It is notable to mention that men are expected to act firmly and energetically in an organization as compared to women. Whereas, Individualism versus Collectivism (IDV) refers to the interaction and bonding </w:t>
      </w:r>
      <w:r w:rsidRPr="003C1B9C">
        <w:rPr>
          <w:rFonts w:ascii="Times New Roman" w:hAnsi="Times New Roman" w:cs="Times New Roman"/>
          <w:sz w:val="24"/>
        </w:rPr>
        <w:lastRenderedPageBreak/>
        <w:t>of workers with each other</w:t>
      </w:r>
      <w:r w:rsidR="00162640">
        <w:rPr>
          <w:rFonts w:ascii="Times New Roman" w:hAnsi="Times New Roman" w:cs="Times New Roman"/>
          <w:sz w:val="24"/>
        </w:rPr>
        <w:t xml:space="preserve"> (</w:t>
      </w:r>
      <w:r w:rsidR="00162640" w:rsidRPr="003B395A">
        <w:rPr>
          <w:rFonts w:ascii="Times New Roman" w:hAnsi="Times New Roman" w:cs="Times New Roman"/>
          <w:color w:val="222222"/>
          <w:sz w:val="24"/>
          <w:szCs w:val="20"/>
          <w:shd w:val="clear" w:color="auto" w:fill="FFFFFF"/>
        </w:rPr>
        <w:t>Minkov</w:t>
      </w:r>
      <w:r w:rsidR="00162640">
        <w:rPr>
          <w:rFonts w:ascii="Times New Roman" w:hAnsi="Times New Roman" w:cs="Times New Roman"/>
          <w:color w:val="222222"/>
          <w:sz w:val="24"/>
          <w:szCs w:val="20"/>
          <w:shd w:val="clear" w:color="auto" w:fill="FFFFFF"/>
        </w:rPr>
        <w:t xml:space="preserve"> et al.</w:t>
      </w:r>
      <w:r w:rsidR="00162640" w:rsidRPr="003B395A">
        <w:rPr>
          <w:rFonts w:ascii="Times New Roman" w:hAnsi="Times New Roman" w:cs="Times New Roman"/>
          <w:color w:val="222222"/>
          <w:sz w:val="24"/>
          <w:szCs w:val="20"/>
          <w:shd w:val="clear" w:color="auto" w:fill="FFFFFF"/>
        </w:rPr>
        <w:t>,</w:t>
      </w:r>
      <w:r w:rsidR="00162640">
        <w:rPr>
          <w:rFonts w:ascii="Times New Roman" w:hAnsi="Times New Roman" w:cs="Times New Roman"/>
          <w:color w:val="222222"/>
          <w:sz w:val="24"/>
          <w:szCs w:val="20"/>
          <w:shd w:val="clear" w:color="auto" w:fill="FFFFFF"/>
        </w:rPr>
        <w:t xml:space="preserve"> 2017</w:t>
      </w:r>
      <w:r w:rsidR="00162640">
        <w:rPr>
          <w:rFonts w:ascii="Times New Roman" w:hAnsi="Times New Roman" w:cs="Times New Roman"/>
          <w:sz w:val="24"/>
        </w:rPr>
        <w:t>)</w:t>
      </w:r>
      <w:r w:rsidRPr="003C1B9C">
        <w:rPr>
          <w:rFonts w:ascii="Times New Roman" w:hAnsi="Times New Roman" w:cs="Times New Roman"/>
          <w:sz w:val="24"/>
        </w:rPr>
        <w:t xml:space="preserve">. High score of IDV means that people are more concern about their attitude and are less likely to take responsibility for other’s action. </w:t>
      </w:r>
    </w:p>
    <w:p w:rsidR="000D1FE1" w:rsidRPr="000D1FE1" w:rsidRDefault="000D1FE1" w:rsidP="000D1FE1">
      <w:pPr>
        <w:spacing w:line="480" w:lineRule="auto"/>
        <w:jc w:val="center"/>
        <w:rPr>
          <w:rFonts w:ascii="Times New Roman" w:hAnsi="Times New Roman" w:cs="Times New Roman"/>
          <w:b/>
          <w:sz w:val="24"/>
        </w:rPr>
      </w:pPr>
      <w:r>
        <w:rPr>
          <w:rFonts w:ascii="Times New Roman" w:hAnsi="Times New Roman" w:cs="Times New Roman"/>
          <w:b/>
          <w:sz w:val="24"/>
        </w:rPr>
        <w:t>Conclusion</w:t>
      </w:r>
    </w:p>
    <w:p w:rsidR="00284CBF" w:rsidRDefault="003C1B9C" w:rsidP="003C1B9C">
      <w:pPr>
        <w:spacing w:line="480" w:lineRule="auto"/>
        <w:ind w:firstLine="720"/>
        <w:rPr>
          <w:rFonts w:ascii="Times New Roman" w:hAnsi="Times New Roman" w:cs="Times New Roman"/>
          <w:sz w:val="24"/>
        </w:rPr>
      </w:pPr>
      <w:r w:rsidRPr="003C1B9C">
        <w:rPr>
          <w:rFonts w:ascii="Times New Roman" w:hAnsi="Times New Roman" w:cs="Times New Roman"/>
          <w:sz w:val="24"/>
        </w:rPr>
        <w:t>It is concluded that the organizational management st</w:t>
      </w:r>
      <w:r>
        <w:rPr>
          <w:rFonts w:ascii="Times New Roman" w:hAnsi="Times New Roman" w:cs="Times New Roman"/>
          <w:sz w:val="24"/>
        </w:rPr>
        <w:t>ructures are influenced by the Power Distance I</w:t>
      </w:r>
      <w:r w:rsidRPr="003C1B9C">
        <w:rPr>
          <w:rFonts w:ascii="Times New Roman" w:hAnsi="Times New Roman" w:cs="Times New Roman"/>
          <w:sz w:val="24"/>
        </w:rPr>
        <w:t>ndex (PDI). Flat organizational management structures are beneficial for an organization having high power dimension index, while for lower power dimension index value, it is useful for managers to apply bureaucratic management structures</w:t>
      </w:r>
      <w:r w:rsidR="00F5395A">
        <w:rPr>
          <w:rFonts w:ascii="Times New Roman" w:hAnsi="Times New Roman" w:cs="Times New Roman"/>
          <w:sz w:val="24"/>
        </w:rPr>
        <w:t xml:space="preserve"> (</w:t>
      </w:r>
      <w:r w:rsidR="00F5395A">
        <w:rPr>
          <w:rFonts w:ascii="Times New Roman" w:hAnsi="Times New Roman" w:cs="Times New Roman"/>
          <w:color w:val="222222"/>
          <w:sz w:val="24"/>
          <w:szCs w:val="20"/>
          <w:shd w:val="clear" w:color="auto" w:fill="FFFFFF"/>
        </w:rPr>
        <w:t>Hu</w:t>
      </w:r>
      <w:r w:rsidR="00F5395A" w:rsidRPr="008A1A25">
        <w:rPr>
          <w:rFonts w:ascii="Times New Roman" w:hAnsi="Times New Roman" w:cs="Times New Roman"/>
          <w:color w:val="222222"/>
          <w:sz w:val="24"/>
          <w:szCs w:val="20"/>
          <w:shd w:val="clear" w:color="auto" w:fill="FFFFFF"/>
        </w:rPr>
        <w:t xml:space="preserve"> &amp; Judge,</w:t>
      </w:r>
      <w:r w:rsidR="00F5395A">
        <w:rPr>
          <w:rFonts w:ascii="Times New Roman" w:hAnsi="Times New Roman" w:cs="Times New Roman"/>
          <w:color w:val="222222"/>
          <w:sz w:val="24"/>
          <w:szCs w:val="20"/>
          <w:shd w:val="clear" w:color="auto" w:fill="FFFFFF"/>
        </w:rPr>
        <w:t xml:space="preserve"> 2017</w:t>
      </w:r>
      <w:r w:rsidR="00F5395A">
        <w:rPr>
          <w:rFonts w:ascii="Times New Roman" w:hAnsi="Times New Roman" w:cs="Times New Roman"/>
          <w:sz w:val="24"/>
        </w:rPr>
        <w:t>)</w:t>
      </w:r>
      <w:r w:rsidRPr="003C1B9C">
        <w:rPr>
          <w:rFonts w:ascii="Times New Roman" w:hAnsi="Times New Roman" w:cs="Times New Roman"/>
          <w:sz w:val="24"/>
        </w:rPr>
        <w:t>.</w:t>
      </w:r>
    </w:p>
    <w:bookmarkEnd w:id="0"/>
    <w:p w:rsidR="00284CBF" w:rsidRDefault="00284CBF">
      <w:pPr>
        <w:rPr>
          <w:rFonts w:ascii="Times New Roman" w:hAnsi="Times New Roman" w:cs="Times New Roman"/>
          <w:sz w:val="24"/>
        </w:rPr>
      </w:pPr>
      <w:r>
        <w:rPr>
          <w:rFonts w:ascii="Times New Roman" w:hAnsi="Times New Roman" w:cs="Times New Roman"/>
          <w:sz w:val="24"/>
        </w:rPr>
        <w:br w:type="page"/>
      </w:r>
    </w:p>
    <w:p w:rsidR="00F7290B" w:rsidRDefault="003D0714" w:rsidP="003D0714">
      <w:pPr>
        <w:spacing w:line="480" w:lineRule="auto"/>
        <w:jc w:val="center"/>
        <w:rPr>
          <w:rFonts w:ascii="Times New Roman" w:hAnsi="Times New Roman" w:cs="Times New Roman"/>
          <w:b/>
          <w:sz w:val="24"/>
        </w:rPr>
      </w:pPr>
      <w:r>
        <w:rPr>
          <w:rFonts w:ascii="Times New Roman" w:hAnsi="Times New Roman" w:cs="Times New Roman"/>
          <w:b/>
          <w:sz w:val="24"/>
        </w:rPr>
        <w:lastRenderedPageBreak/>
        <w:t>References</w:t>
      </w:r>
    </w:p>
    <w:p w:rsidR="00226A7D" w:rsidRPr="008A1A25" w:rsidRDefault="00226A7D" w:rsidP="003B395A">
      <w:pPr>
        <w:spacing w:line="480" w:lineRule="auto"/>
        <w:ind w:left="720" w:hanging="720"/>
        <w:rPr>
          <w:rFonts w:ascii="Times New Roman" w:hAnsi="Times New Roman" w:cs="Times New Roman"/>
          <w:sz w:val="40"/>
        </w:rPr>
      </w:pPr>
      <w:r w:rsidRPr="008A1A25">
        <w:rPr>
          <w:rFonts w:ascii="Times New Roman" w:hAnsi="Times New Roman" w:cs="Times New Roman"/>
          <w:color w:val="222222"/>
          <w:sz w:val="24"/>
          <w:szCs w:val="20"/>
          <w:shd w:val="clear" w:color="auto" w:fill="FFFFFF"/>
        </w:rPr>
        <w:t>Hu, J., &amp; Judge, T. A. (2017). Leader–team complementarity: Exploring the interactive effects of leader personality traits and team power distance values on team processes and performance. </w:t>
      </w:r>
      <w:r w:rsidRPr="008A1A25">
        <w:rPr>
          <w:rFonts w:ascii="Times New Roman" w:hAnsi="Times New Roman" w:cs="Times New Roman"/>
          <w:i/>
          <w:iCs/>
          <w:color w:val="222222"/>
          <w:sz w:val="24"/>
          <w:szCs w:val="20"/>
          <w:shd w:val="clear" w:color="auto" w:fill="FFFFFF"/>
        </w:rPr>
        <w:t>Journal of Applied Psychology</w:t>
      </w:r>
      <w:r w:rsidRPr="008A1A25">
        <w:rPr>
          <w:rFonts w:ascii="Times New Roman" w:hAnsi="Times New Roman" w:cs="Times New Roman"/>
          <w:color w:val="222222"/>
          <w:sz w:val="24"/>
          <w:szCs w:val="20"/>
          <w:shd w:val="clear" w:color="auto" w:fill="FFFFFF"/>
        </w:rPr>
        <w:t>, </w:t>
      </w:r>
      <w:r w:rsidRPr="008A1A25">
        <w:rPr>
          <w:rFonts w:ascii="Times New Roman" w:hAnsi="Times New Roman" w:cs="Times New Roman"/>
          <w:i/>
          <w:iCs/>
          <w:color w:val="222222"/>
          <w:sz w:val="24"/>
          <w:szCs w:val="20"/>
          <w:shd w:val="clear" w:color="auto" w:fill="FFFFFF"/>
        </w:rPr>
        <w:t>102</w:t>
      </w:r>
      <w:r w:rsidRPr="008A1A25">
        <w:rPr>
          <w:rFonts w:ascii="Times New Roman" w:hAnsi="Times New Roman" w:cs="Times New Roman"/>
          <w:color w:val="222222"/>
          <w:sz w:val="24"/>
          <w:szCs w:val="20"/>
          <w:shd w:val="clear" w:color="auto" w:fill="FFFFFF"/>
        </w:rPr>
        <w:t>(6), 935.</w:t>
      </w:r>
      <w:r>
        <w:rPr>
          <w:rFonts w:ascii="Times New Roman" w:hAnsi="Times New Roman" w:cs="Times New Roman"/>
          <w:color w:val="222222"/>
          <w:sz w:val="24"/>
          <w:szCs w:val="20"/>
          <w:shd w:val="clear" w:color="auto" w:fill="FFFFFF"/>
        </w:rPr>
        <w:t xml:space="preserve"> </w:t>
      </w:r>
    </w:p>
    <w:p w:rsidR="00226A7D" w:rsidRDefault="00226A7D" w:rsidP="003B395A">
      <w:pPr>
        <w:spacing w:line="480" w:lineRule="auto"/>
        <w:ind w:left="720" w:hanging="720"/>
        <w:rPr>
          <w:rFonts w:ascii="Times New Roman" w:hAnsi="Times New Roman" w:cs="Times New Roman"/>
          <w:color w:val="222222"/>
          <w:sz w:val="24"/>
          <w:szCs w:val="20"/>
          <w:shd w:val="clear" w:color="auto" w:fill="FFFFFF"/>
        </w:rPr>
      </w:pPr>
      <w:r w:rsidRPr="003B395A">
        <w:rPr>
          <w:rFonts w:ascii="Times New Roman" w:hAnsi="Times New Roman" w:cs="Times New Roman"/>
          <w:color w:val="222222"/>
          <w:sz w:val="24"/>
          <w:szCs w:val="20"/>
          <w:shd w:val="clear" w:color="auto" w:fill="FFFFFF"/>
        </w:rPr>
        <w:t>Minkov, M., Dutt, P., Schachner, M., Morales, O., Sanchez, C., Jandosova, J. &amp; Mudd, B. (2017). A revision of Hofstede’s individualism-collectivism dimension: A new national index from a 56-country study. </w:t>
      </w:r>
      <w:r w:rsidRPr="003B395A">
        <w:rPr>
          <w:rFonts w:ascii="Times New Roman" w:hAnsi="Times New Roman" w:cs="Times New Roman"/>
          <w:i/>
          <w:iCs/>
          <w:color w:val="222222"/>
          <w:sz w:val="24"/>
          <w:szCs w:val="20"/>
          <w:shd w:val="clear" w:color="auto" w:fill="FFFFFF"/>
        </w:rPr>
        <w:t>Cross Cultural &amp; Strategic Management</w:t>
      </w:r>
      <w:r w:rsidRPr="003B395A">
        <w:rPr>
          <w:rFonts w:ascii="Times New Roman" w:hAnsi="Times New Roman" w:cs="Times New Roman"/>
          <w:color w:val="222222"/>
          <w:sz w:val="24"/>
          <w:szCs w:val="20"/>
          <w:shd w:val="clear" w:color="auto" w:fill="FFFFFF"/>
        </w:rPr>
        <w:t>, </w:t>
      </w:r>
      <w:r w:rsidRPr="003B395A">
        <w:rPr>
          <w:rFonts w:ascii="Times New Roman" w:hAnsi="Times New Roman" w:cs="Times New Roman"/>
          <w:i/>
          <w:iCs/>
          <w:color w:val="222222"/>
          <w:sz w:val="24"/>
          <w:szCs w:val="20"/>
          <w:shd w:val="clear" w:color="auto" w:fill="FFFFFF"/>
        </w:rPr>
        <w:t>24</w:t>
      </w:r>
      <w:r w:rsidRPr="003B395A">
        <w:rPr>
          <w:rFonts w:ascii="Times New Roman" w:hAnsi="Times New Roman" w:cs="Times New Roman"/>
          <w:color w:val="222222"/>
          <w:sz w:val="24"/>
          <w:szCs w:val="20"/>
          <w:shd w:val="clear" w:color="auto" w:fill="FFFFFF"/>
        </w:rPr>
        <w:t>(3), 386-404.</w:t>
      </w:r>
    </w:p>
    <w:p w:rsidR="00226A7D" w:rsidRPr="003B395A" w:rsidRDefault="00226A7D" w:rsidP="003B395A">
      <w:pPr>
        <w:spacing w:line="480" w:lineRule="auto"/>
        <w:ind w:left="720" w:hanging="720"/>
        <w:rPr>
          <w:rFonts w:ascii="Times New Roman" w:hAnsi="Times New Roman" w:cs="Times New Roman"/>
          <w:color w:val="222222"/>
          <w:sz w:val="24"/>
          <w:szCs w:val="20"/>
          <w:shd w:val="clear" w:color="auto" w:fill="FFFFFF"/>
        </w:rPr>
      </w:pPr>
      <w:r w:rsidRPr="003B395A">
        <w:rPr>
          <w:rFonts w:ascii="Times New Roman" w:hAnsi="Times New Roman" w:cs="Times New Roman"/>
          <w:color w:val="222222"/>
          <w:sz w:val="24"/>
          <w:szCs w:val="20"/>
          <w:shd w:val="clear" w:color="auto" w:fill="FFFFFF"/>
        </w:rPr>
        <w:t>Soares, A. M., Farhangmehr, M., &amp; Shoham, A. (2007). Hofstede's dimensions of culture in international marketing studies. </w:t>
      </w:r>
      <w:r w:rsidRPr="003B395A">
        <w:rPr>
          <w:rFonts w:ascii="Times New Roman" w:hAnsi="Times New Roman" w:cs="Times New Roman"/>
          <w:i/>
          <w:iCs/>
          <w:color w:val="222222"/>
          <w:sz w:val="24"/>
          <w:szCs w:val="20"/>
          <w:shd w:val="clear" w:color="auto" w:fill="FFFFFF"/>
        </w:rPr>
        <w:t>Journal of business research</w:t>
      </w:r>
      <w:r w:rsidRPr="003B395A">
        <w:rPr>
          <w:rFonts w:ascii="Times New Roman" w:hAnsi="Times New Roman" w:cs="Times New Roman"/>
          <w:color w:val="222222"/>
          <w:sz w:val="24"/>
          <w:szCs w:val="20"/>
          <w:shd w:val="clear" w:color="auto" w:fill="FFFFFF"/>
        </w:rPr>
        <w:t>, </w:t>
      </w:r>
      <w:r w:rsidRPr="003B395A">
        <w:rPr>
          <w:rFonts w:ascii="Times New Roman" w:hAnsi="Times New Roman" w:cs="Times New Roman"/>
          <w:i/>
          <w:iCs/>
          <w:color w:val="222222"/>
          <w:sz w:val="24"/>
          <w:szCs w:val="20"/>
          <w:shd w:val="clear" w:color="auto" w:fill="FFFFFF"/>
        </w:rPr>
        <w:t>60</w:t>
      </w:r>
      <w:r w:rsidRPr="003B395A">
        <w:rPr>
          <w:rFonts w:ascii="Times New Roman" w:hAnsi="Times New Roman" w:cs="Times New Roman"/>
          <w:color w:val="222222"/>
          <w:sz w:val="24"/>
          <w:szCs w:val="20"/>
          <w:shd w:val="clear" w:color="auto" w:fill="FFFFFF"/>
        </w:rPr>
        <w:t>(3), 277-284.</w:t>
      </w:r>
    </w:p>
    <w:sectPr w:rsidR="00226A7D" w:rsidRPr="003B395A" w:rsidSect="005B734B">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C24B8" w:rsidRDefault="006C24B8" w:rsidP="00267851">
      <w:pPr>
        <w:spacing w:after="0" w:line="240" w:lineRule="auto"/>
      </w:pPr>
      <w:r>
        <w:separator/>
      </w:r>
    </w:p>
  </w:endnote>
  <w:endnote w:type="continuationSeparator" w:id="0">
    <w:p w:rsidR="006C24B8" w:rsidRDefault="006C24B8"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C24B8" w:rsidRDefault="006C24B8" w:rsidP="00267851">
      <w:pPr>
        <w:spacing w:after="0" w:line="240" w:lineRule="auto"/>
      </w:pPr>
      <w:r>
        <w:separator/>
      </w:r>
    </w:p>
  </w:footnote>
  <w:footnote w:type="continuationSeparator" w:id="0">
    <w:p w:rsidR="006C24B8" w:rsidRDefault="006C24B8"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B72C3" w:rsidRPr="001A02CC" w:rsidRDefault="00EB72C3"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D03D45" w:rsidRPr="00D03D45">
      <w:rPr>
        <w:rFonts w:ascii="Times New Roman" w:hAnsi="Times New Roman" w:cs="Times New Roman"/>
        <w:sz w:val="24"/>
      </w:rPr>
      <w:t>COMPARATIVE INTERNATIONAL MANAGEMENT</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Pr="001A02CC">
          <w:rPr>
            <w:rFonts w:ascii="Times New Roman" w:hAnsi="Times New Roman" w:cs="Times New Roman"/>
            <w:sz w:val="24"/>
            <w:szCs w:val="24"/>
          </w:rPr>
          <w:fldChar w:fldCharType="begin"/>
        </w:r>
        <w:r w:rsidRPr="001A02CC">
          <w:rPr>
            <w:rFonts w:ascii="Times New Roman" w:hAnsi="Times New Roman" w:cs="Times New Roman"/>
            <w:sz w:val="24"/>
            <w:szCs w:val="24"/>
          </w:rPr>
          <w:instrText xml:space="preserve"> PAGE   \* MERGEFORMAT </w:instrText>
        </w:r>
        <w:r w:rsidRPr="001A02CC">
          <w:rPr>
            <w:rFonts w:ascii="Times New Roman" w:hAnsi="Times New Roman" w:cs="Times New Roman"/>
            <w:sz w:val="24"/>
            <w:szCs w:val="24"/>
          </w:rPr>
          <w:fldChar w:fldCharType="separate"/>
        </w:r>
        <w:r w:rsidR="00777887">
          <w:rPr>
            <w:rFonts w:ascii="Times New Roman" w:hAnsi="Times New Roman" w:cs="Times New Roman"/>
            <w:noProof/>
            <w:sz w:val="24"/>
            <w:szCs w:val="24"/>
          </w:rPr>
          <w:t>1</w:t>
        </w:r>
        <w:r w:rsidRPr="001A02CC">
          <w:rPr>
            <w:rFonts w:ascii="Times New Roman" w:hAnsi="Times New Roman" w:cs="Times New Roman"/>
            <w:sz w:val="24"/>
            <w:szCs w:val="24"/>
          </w:rPr>
          <w:fldChar w:fldCharType="end"/>
        </w:r>
      </w:sdtContent>
    </w:sdt>
  </w:p>
  <w:p w:rsidR="00EB72C3" w:rsidRPr="001A02CC" w:rsidRDefault="00EB72C3">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6A03" w:rsidRPr="00267851" w:rsidRDefault="00E773F2" w:rsidP="00E773F2">
    <w:pPr>
      <w:tabs>
        <w:tab w:val="left" w:pos="9360"/>
      </w:tabs>
      <w:spacing w:after="0" w:line="480" w:lineRule="auto"/>
      <w:rPr>
        <w:rFonts w:ascii="Times New Roman" w:hAnsi="Times New Roman" w:cs="Times New Roman"/>
        <w:sz w:val="24"/>
        <w:szCs w:val="24"/>
      </w:rPr>
    </w:pPr>
    <w:r w:rsidRPr="00D03D45">
      <w:rPr>
        <w:rFonts w:ascii="Times New Roman" w:hAnsi="Times New Roman" w:cs="Times New Roman"/>
        <w:sz w:val="24"/>
      </w:rPr>
      <w:t>COMPARATIVE INTERNATIONAL MANAGEMENT</w:t>
    </w:r>
    <w:r>
      <w:rPr>
        <w:rFonts w:ascii="Times New Roman" w:hAnsi="Times New Roman" w:cs="Times New Roman"/>
        <w:sz w:val="24"/>
        <w:szCs w:val="24"/>
      </w:rPr>
      <w:t xml:space="preserve">                                                            </w:t>
    </w:r>
    <w:r w:rsidR="000D57EA" w:rsidRPr="00267851">
      <w:rPr>
        <w:rFonts w:ascii="Times New Roman" w:hAnsi="Times New Roman" w:cs="Times New Roman"/>
        <w:sz w:val="24"/>
        <w:szCs w:val="24"/>
      </w:rPr>
      <w:fldChar w:fldCharType="begin"/>
    </w:r>
    <w:r w:rsidR="000D57EA" w:rsidRPr="00267851">
      <w:rPr>
        <w:rFonts w:ascii="Times New Roman" w:hAnsi="Times New Roman" w:cs="Times New Roman"/>
        <w:sz w:val="24"/>
        <w:szCs w:val="24"/>
      </w:rPr>
      <w:instrText xml:space="preserve"> PAGE   \* MERGEFORMAT </w:instrText>
    </w:r>
    <w:r w:rsidR="000D57EA" w:rsidRPr="00267851">
      <w:rPr>
        <w:rFonts w:ascii="Times New Roman" w:hAnsi="Times New Roman" w:cs="Times New Roman"/>
        <w:sz w:val="24"/>
        <w:szCs w:val="24"/>
      </w:rPr>
      <w:fldChar w:fldCharType="separate"/>
    </w:r>
    <w:r w:rsidR="00B001A7">
      <w:rPr>
        <w:rFonts w:ascii="Times New Roman" w:hAnsi="Times New Roman" w:cs="Times New Roman"/>
        <w:noProof/>
        <w:sz w:val="24"/>
        <w:szCs w:val="24"/>
      </w:rPr>
      <w:t>3</w:t>
    </w:r>
    <w:r w:rsidR="000D57EA" w:rsidRPr="00267851">
      <w:rPr>
        <w:rFonts w:ascii="Times New Roman" w:hAnsi="Times New Roman" w:cs="Times New Roman"/>
        <w:sz w:val="24"/>
        <w:szCs w:val="24"/>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457C7" w:rsidRPr="00081E3B" w:rsidRDefault="006C24B8" w:rsidP="00081E3B">
    <w:pPr>
      <w:pStyle w:val="Header"/>
      <w:spacing w:line="480" w:lineRule="auto"/>
      <w:rPr>
        <w:rFonts w:ascii="Times New Roman" w:hAnsi="Times New Roman" w:cs="Times New Roman"/>
        <w:sz w:val="24"/>
        <w:szCs w:val="24"/>
      </w:rPr>
    </w:pPr>
    <w:sdt>
      <w:sdtPr>
        <w:rPr>
          <w:rFonts w:ascii="Times New Roman" w:hAnsi="Times New Roman" w:cs="Times New Roman"/>
          <w:sz w:val="24"/>
          <w:szCs w:val="24"/>
        </w:rPr>
        <w:id w:val="14571055"/>
        <w:docPartObj>
          <w:docPartGallery w:val="Page Numbers (Top of Page)"/>
          <w:docPartUnique/>
        </w:docPartObj>
      </w:sdtPr>
      <w:sdtEndPr/>
      <w:sdtContent>
        <w:r w:rsidR="00D03D45" w:rsidRPr="00D03D45">
          <w:rPr>
            <w:rFonts w:ascii="Times New Roman" w:hAnsi="Times New Roman" w:cs="Times New Roman"/>
            <w:sz w:val="24"/>
          </w:rPr>
          <w:t>COMPARATIVE INTERNATIONAL MANAGEMENT</w:t>
        </w:r>
        <w:r w:rsidR="000D57EA">
          <w:rPr>
            <w:rFonts w:ascii="Times New Roman" w:hAnsi="Times New Roman" w:cs="Times New Roman"/>
            <w:sz w:val="24"/>
            <w:szCs w:val="24"/>
          </w:rPr>
          <w:t xml:space="preserve">     </w:t>
        </w:r>
        <w:r w:rsidR="00081E3B">
          <w:rPr>
            <w:rFonts w:ascii="Times New Roman" w:hAnsi="Times New Roman" w:cs="Times New Roman"/>
            <w:sz w:val="24"/>
            <w:szCs w:val="24"/>
          </w:rPr>
          <w:t xml:space="preserve">                           </w:t>
        </w:r>
        <w:r w:rsidR="00D03D45">
          <w:rPr>
            <w:rFonts w:ascii="Times New Roman" w:hAnsi="Times New Roman" w:cs="Times New Roman"/>
            <w:sz w:val="24"/>
            <w:szCs w:val="24"/>
          </w:rPr>
          <w:t xml:space="preserve">             </w:t>
        </w:r>
        <w:r w:rsidR="00081E3B">
          <w:rPr>
            <w:rFonts w:ascii="Times New Roman" w:hAnsi="Times New Roman" w:cs="Times New Roman"/>
            <w:sz w:val="24"/>
            <w:szCs w:val="24"/>
          </w:rPr>
          <w:t xml:space="preserve">               </w:t>
        </w:r>
        <w:r w:rsidR="000D57EA" w:rsidRPr="008B3B75">
          <w:rPr>
            <w:rFonts w:ascii="Times New Roman" w:hAnsi="Times New Roman" w:cs="Times New Roman"/>
            <w:sz w:val="24"/>
            <w:szCs w:val="24"/>
          </w:rPr>
          <w:fldChar w:fldCharType="begin"/>
        </w:r>
        <w:r w:rsidR="000D57EA" w:rsidRPr="008B3B75">
          <w:rPr>
            <w:rFonts w:ascii="Times New Roman" w:hAnsi="Times New Roman" w:cs="Times New Roman"/>
            <w:sz w:val="24"/>
            <w:szCs w:val="24"/>
          </w:rPr>
          <w:instrText xml:space="preserve"> PAGE   \* MERGEFORMAT </w:instrText>
        </w:r>
        <w:r w:rsidR="000D57EA" w:rsidRPr="008B3B75">
          <w:rPr>
            <w:rFonts w:ascii="Times New Roman" w:hAnsi="Times New Roman" w:cs="Times New Roman"/>
            <w:sz w:val="24"/>
            <w:szCs w:val="24"/>
          </w:rPr>
          <w:fldChar w:fldCharType="separate"/>
        </w:r>
        <w:r w:rsidR="00272BE7">
          <w:rPr>
            <w:rFonts w:ascii="Times New Roman" w:hAnsi="Times New Roman" w:cs="Times New Roman"/>
            <w:noProof/>
            <w:sz w:val="24"/>
            <w:szCs w:val="24"/>
          </w:rPr>
          <w:t>2</w:t>
        </w:r>
        <w:r w:rsidR="000D57EA" w:rsidRPr="008B3B75">
          <w:rPr>
            <w:rFonts w:ascii="Times New Roman" w:hAnsi="Times New Roman" w:cs="Times New Roman"/>
            <w:sz w:val="24"/>
            <w:szCs w:val="24"/>
          </w:rPr>
          <w:fldChar w:fldCharType="end"/>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05F0F8E"/>
    <w:multiLevelType w:val="hybridMultilevel"/>
    <w:tmpl w:val="86FE3E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1NzA0NjC2MDUAAiUdpeDU4uLM/DyQAvNaADJlhmksAAAA"/>
  </w:docVars>
  <w:rsids>
    <w:rsidRoot w:val="0008177B"/>
    <w:rsid w:val="00002E60"/>
    <w:rsid w:val="000136FD"/>
    <w:rsid w:val="00015EEB"/>
    <w:rsid w:val="00024ABE"/>
    <w:rsid w:val="0003265B"/>
    <w:rsid w:val="000457C7"/>
    <w:rsid w:val="00055ED6"/>
    <w:rsid w:val="000564FE"/>
    <w:rsid w:val="00067DE4"/>
    <w:rsid w:val="00072080"/>
    <w:rsid w:val="000728A8"/>
    <w:rsid w:val="000729A8"/>
    <w:rsid w:val="000762D4"/>
    <w:rsid w:val="0008177B"/>
    <w:rsid w:val="00081E3B"/>
    <w:rsid w:val="0008695E"/>
    <w:rsid w:val="000A22B1"/>
    <w:rsid w:val="000A54DC"/>
    <w:rsid w:val="000A7F7D"/>
    <w:rsid w:val="000D1FE1"/>
    <w:rsid w:val="000D53DD"/>
    <w:rsid w:val="000D57EA"/>
    <w:rsid w:val="000F3AA3"/>
    <w:rsid w:val="000F4CE1"/>
    <w:rsid w:val="00105FA0"/>
    <w:rsid w:val="00111E15"/>
    <w:rsid w:val="00115D21"/>
    <w:rsid w:val="00121ED6"/>
    <w:rsid w:val="00130A33"/>
    <w:rsid w:val="00131B79"/>
    <w:rsid w:val="00136254"/>
    <w:rsid w:val="00141074"/>
    <w:rsid w:val="0014204C"/>
    <w:rsid w:val="00152179"/>
    <w:rsid w:val="00154084"/>
    <w:rsid w:val="00162640"/>
    <w:rsid w:val="00164EDB"/>
    <w:rsid w:val="0017724E"/>
    <w:rsid w:val="00187608"/>
    <w:rsid w:val="00187C02"/>
    <w:rsid w:val="00190311"/>
    <w:rsid w:val="001A02CC"/>
    <w:rsid w:val="001C072B"/>
    <w:rsid w:val="001C07AC"/>
    <w:rsid w:val="001C56C7"/>
    <w:rsid w:val="001D1B5B"/>
    <w:rsid w:val="001D6C41"/>
    <w:rsid w:val="001D72A8"/>
    <w:rsid w:val="001E1573"/>
    <w:rsid w:val="001E2B6F"/>
    <w:rsid w:val="001F3882"/>
    <w:rsid w:val="001F4EAD"/>
    <w:rsid w:val="001F524D"/>
    <w:rsid w:val="00220F55"/>
    <w:rsid w:val="00226A7D"/>
    <w:rsid w:val="002338E0"/>
    <w:rsid w:val="00236A32"/>
    <w:rsid w:val="002676C8"/>
    <w:rsid w:val="00267851"/>
    <w:rsid w:val="00272900"/>
    <w:rsid w:val="00272BE7"/>
    <w:rsid w:val="002777E7"/>
    <w:rsid w:val="00284CBF"/>
    <w:rsid w:val="0028626E"/>
    <w:rsid w:val="002865EB"/>
    <w:rsid w:val="002A2ED3"/>
    <w:rsid w:val="002A6D34"/>
    <w:rsid w:val="002A7003"/>
    <w:rsid w:val="002A73CA"/>
    <w:rsid w:val="002B2708"/>
    <w:rsid w:val="002D7299"/>
    <w:rsid w:val="002D7E22"/>
    <w:rsid w:val="002F2284"/>
    <w:rsid w:val="002F2DA2"/>
    <w:rsid w:val="00310196"/>
    <w:rsid w:val="0031190B"/>
    <w:rsid w:val="003249C8"/>
    <w:rsid w:val="00327E91"/>
    <w:rsid w:val="0034125C"/>
    <w:rsid w:val="003459AB"/>
    <w:rsid w:val="00352105"/>
    <w:rsid w:val="00367EBA"/>
    <w:rsid w:val="00372676"/>
    <w:rsid w:val="00390A0C"/>
    <w:rsid w:val="00391298"/>
    <w:rsid w:val="00393E46"/>
    <w:rsid w:val="003A1D64"/>
    <w:rsid w:val="003A3602"/>
    <w:rsid w:val="003B0AE2"/>
    <w:rsid w:val="003B395A"/>
    <w:rsid w:val="003B40B8"/>
    <w:rsid w:val="003C1B9C"/>
    <w:rsid w:val="003D0714"/>
    <w:rsid w:val="003F6AFF"/>
    <w:rsid w:val="003F6FBA"/>
    <w:rsid w:val="004026A3"/>
    <w:rsid w:val="00405873"/>
    <w:rsid w:val="00424ABA"/>
    <w:rsid w:val="0042691D"/>
    <w:rsid w:val="00434FE3"/>
    <w:rsid w:val="00437A2C"/>
    <w:rsid w:val="00441B52"/>
    <w:rsid w:val="00471063"/>
    <w:rsid w:val="00473CD9"/>
    <w:rsid w:val="00475917"/>
    <w:rsid w:val="004838E8"/>
    <w:rsid w:val="00490FB8"/>
    <w:rsid w:val="0049223E"/>
    <w:rsid w:val="00495031"/>
    <w:rsid w:val="004A07E8"/>
    <w:rsid w:val="004A4755"/>
    <w:rsid w:val="004A673E"/>
    <w:rsid w:val="004B70A6"/>
    <w:rsid w:val="004C6968"/>
    <w:rsid w:val="004F35EC"/>
    <w:rsid w:val="004F4C07"/>
    <w:rsid w:val="00504EC2"/>
    <w:rsid w:val="00507325"/>
    <w:rsid w:val="005117F2"/>
    <w:rsid w:val="00531824"/>
    <w:rsid w:val="005336E5"/>
    <w:rsid w:val="005400D3"/>
    <w:rsid w:val="005457A7"/>
    <w:rsid w:val="00550EFD"/>
    <w:rsid w:val="005519C4"/>
    <w:rsid w:val="005539C2"/>
    <w:rsid w:val="00556142"/>
    <w:rsid w:val="005562E0"/>
    <w:rsid w:val="005635FE"/>
    <w:rsid w:val="00572BC9"/>
    <w:rsid w:val="00591BB3"/>
    <w:rsid w:val="00596E3A"/>
    <w:rsid w:val="005A508B"/>
    <w:rsid w:val="005C20F1"/>
    <w:rsid w:val="005C4778"/>
    <w:rsid w:val="005D7952"/>
    <w:rsid w:val="005E694F"/>
    <w:rsid w:val="005F56E2"/>
    <w:rsid w:val="005F77CE"/>
    <w:rsid w:val="006073EF"/>
    <w:rsid w:val="00612F84"/>
    <w:rsid w:val="00626C7B"/>
    <w:rsid w:val="00631653"/>
    <w:rsid w:val="0063221B"/>
    <w:rsid w:val="006518DF"/>
    <w:rsid w:val="00654575"/>
    <w:rsid w:val="006578B4"/>
    <w:rsid w:val="00657F66"/>
    <w:rsid w:val="00672A34"/>
    <w:rsid w:val="00675D10"/>
    <w:rsid w:val="006905EB"/>
    <w:rsid w:val="00690D97"/>
    <w:rsid w:val="00696DC4"/>
    <w:rsid w:val="006A3129"/>
    <w:rsid w:val="006A5AF2"/>
    <w:rsid w:val="006C24B8"/>
    <w:rsid w:val="006C6B00"/>
    <w:rsid w:val="006C7098"/>
    <w:rsid w:val="006D0D28"/>
    <w:rsid w:val="006E0ECF"/>
    <w:rsid w:val="006F682B"/>
    <w:rsid w:val="00701243"/>
    <w:rsid w:val="00702E6C"/>
    <w:rsid w:val="0073720D"/>
    <w:rsid w:val="007448ED"/>
    <w:rsid w:val="00744EA6"/>
    <w:rsid w:val="007467B7"/>
    <w:rsid w:val="00747605"/>
    <w:rsid w:val="00751B62"/>
    <w:rsid w:val="00760864"/>
    <w:rsid w:val="00777887"/>
    <w:rsid w:val="00787117"/>
    <w:rsid w:val="0078760B"/>
    <w:rsid w:val="007918D1"/>
    <w:rsid w:val="00792577"/>
    <w:rsid w:val="007930C5"/>
    <w:rsid w:val="00795209"/>
    <w:rsid w:val="007A0E03"/>
    <w:rsid w:val="007A282E"/>
    <w:rsid w:val="007A605B"/>
    <w:rsid w:val="007B620F"/>
    <w:rsid w:val="007C3CD2"/>
    <w:rsid w:val="007D57F1"/>
    <w:rsid w:val="008069B3"/>
    <w:rsid w:val="00807E6C"/>
    <w:rsid w:val="008124EA"/>
    <w:rsid w:val="00812925"/>
    <w:rsid w:val="00822303"/>
    <w:rsid w:val="00823DB5"/>
    <w:rsid w:val="0083038D"/>
    <w:rsid w:val="008352E7"/>
    <w:rsid w:val="008376BC"/>
    <w:rsid w:val="00837FEE"/>
    <w:rsid w:val="008418DA"/>
    <w:rsid w:val="00846B08"/>
    <w:rsid w:val="008724C3"/>
    <w:rsid w:val="008746F0"/>
    <w:rsid w:val="00877CA7"/>
    <w:rsid w:val="00885B1B"/>
    <w:rsid w:val="00893DA2"/>
    <w:rsid w:val="008963B9"/>
    <w:rsid w:val="008A1A25"/>
    <w:rsid w:val="008B10F0"/>
    <w:rsid w:val="008B2345"/>
    <w:rsid w:val="008D61CD"/>
    <w:rsid w:val="008D6C40"/>
    <w:rsid w:val="008E2201"/>
    <w:rsid w:val="008F09BF"/>
    <w:rsid w:val="00923F8F"/>
    <w:rsid w:val="00930C91"/>
    <w:rsid w:val="00933B0E"/>
    <w:rsid w:val="009366E8"/>
    <w:rsid w:val="0094766A"/>
    <w:rsid w:val="009542EE"/>
    <w:rsid w:val="0096119C"/>
    <w:rsid w:val="0096462F"/>
    <w:rsid w:val="009671BE"/>
    <w:rsid w:val="0096778A"/>
    <w:rsid w:val="0098086F"/>
    <w:rsid w:val="00981358"/>
    <w:rsid w:val="00983864"/>
    <w:rsid w:val="009841E3"/>
    <w:rsid w:val="0098524C"/>
    <w:rsid w:val="00985C21"/>
    <w:rsid w:val="009A0F35"/>
    <w:rsid w:val="009B4BBF"/>
    <w:rsid w:val="009C4AB8"/>
    <w:rsid w:val="009D54EB"/>
    <w:rsid w:val="009F5C54"/>
    <w:rsid w:val="00A07B04"/>
    <w:rsid w:val="00A106AF"/>
    <w:rsid w:val="00A2174C"/>
    <w:rsid w:val="00A23B85"/>
    <w:rsid w:val="00A312E2"/>
    <w:rsid w:val="00A35556"/>
    <w:rsid w:val="00A4374D"/>
    <w:rsid w:val="00A56263"/>
    <w:rsid w:val="00A66F6E"/>
    <w:rsid w:val="00A72CB3"/>
    <w:rsid w:val="00A75165"/>
    <w:rsid w:val="00A75F9B"/>
    <w:rsid w:val="00A82A33"/>
    <w:rsid w:val="00A92B8E"/>
    <w:rsid w:val="00AB64BB"/>
    <w:rsid w:val="00AF04CB"/>
    <w:rsid w:val="00B001A7"/>
    <w:rsid w:val="00B036DA"/>
    <w:rsid w:val="00B17E97"/>
    <w:rsid w:val="00B31B11"/>
    <w:rsid w:val="00B356B4"/>
    <w:rsid w:val="00B3717F"/>
    <w:rsid w:val="00B405F9"/>
    <w:rsid w:val="00B51AF9"/>
    <w:rsid w:val="00B54720"/>
    <w:rsid w:val="00B628DA"/>
    <w:rsid w:val="00B73412"/>
    <w:rsid w:val="00B80285"/>
    <w:rsid w:val="00B81342"/>
    <w:rsid w:val="00B8231B"/>
    <w:rsid w:val="00B8313E"/>
    <w:rsid w:val="00B84A34"/>
    <w:rsid w:val="00B85552"/>
    <w:rsid w:val="00BA680E"/>
    <w:rsid w:val="00BB0BCA"/>
    <w:rsid w:val="00BB13A4"/>
    <w:rsid w:val="00BC7488"/>
    <w:rsid w:val="00BD3200"/>
    <w:rsid w:val="00BD7C1E"/>
    <w:rsid w:val="00BE2C2B"/>
    <w:rsid w:val="00BF28DC"/>
    <w:rsid w:val="00C05743"/>
    <w:rsid w:val="00C1442B"/>
    <w:rsid w:val="00C206C9"/>
    <w:rsid w:val="00C5356B"/>
    <w:rsid w:val="00C55C9D"/>
    <w:rsid w:val="00C6257D"/>
    <w:rsid w:val="00C74D28"/>
    <w:rsid w:val="00C75C92"/>
    <w:rsid w:val="00C82037"/>
    <w:rsid w:val="00C82761"/>
    <w:rsid w:val="00C86F82"/>
    <w:rsid w:val="00CA2688"/>
    <w:rsid w:val="00CA4BF8"/>
    <w:rsid w:val="00CB08E5"/>
    <w:rsid w:val="00CB0E65"/>
    <w:rsid w:val="00CB1223"/>
    <w:rsid w:val="00CB3CB0"/>
    <w:rsid w:val="00CB5DEF"/>
    <w:rsid w:val="00CC0A9F"/>
    <w:rsid w:val="00CC1CFC"/>
    <w:rsid w:val="00CC2F87"/>
    <w:rsid w:val="00CC7CEB"/>
    <w:rsid w:val="00CD5328"/>
    <w:rsid w:val="00CE22D7"/>
    <w:rsid w:val="00CE5902"/>
    <w:rsid w:val="00CF0A51"/>
    <w:rsid w:val="00D00BCB"/>
    <w:rsid w:val="00D03D45"/>
    <w:rsid w:val="00D10017"/>
    <w:rsid w:val="00D1177F"/>
    <w:rsid w:val="00D12066"/>
    <w:rsid w:val="00D17718"/>
    <w:rsid w:val="00D215F2"/>
    <w:rsid w:val="00D26DA6"/>
    <w:rsid w:val="00D27073"/>
    <w:rsid w:val="00D42B8E"/>
    <w:rsid w:val="00D444B6"/>
    <w:rsid w:val="00D5076D"/>
    <w:rsid w:val="00D50E5F"/>
    <w:rsid w:val="00D5654C"/>
    <w:rsid w:val="00D5661B"/>
    <w:rsid w:val="00D5725A"/>
    <w:rsid w:val="00D64BD1"/>
    <w:rsid w:val="00D76BDB"/>
    <w:rsid w:val="00D80F7D"/>
    <w:rsid w:val="00D8731C"/>
    <w:rsid w:val="00D95087"/>
    <w:rsid w:val="00D965C9"/>
    <w:rsid w:val="00DA0E75"/>
    <w:rsid w:val="00DB3C6A"/>
    <w:rsid w:val="00DB73C4"/>
    <w:rsid w:val="00DC2AA5"/>
    <w:rsid w:val="00DD5BE7"/>
    <w:rsid w:val="00DD7E0E"/>
    <w:rsid w:val="00E169D9"/>
    <w:rsid w:val="00E20255"/>
    <w:rsid w:val="00E22548"/>
    <w:rsid w:val="00E266B9"/>
    <w:rsid w:val="00E26D13"/>
    <w:rsid w:val="00E517C6"/>
    <w:rsid w:val="00E5437E"/>
    <w:rsid w:val="00E56950"/>
    <w:rsid w:val="00E66BE4"/>
    <w:rsid w:val="00E773F2"/>
    <w:rsid w:val="00E8667D"/>
    <w:rsid w:val="00E90DDB"/>
    <w:rsid w:val="00EB72C3"/>
    <w:rsid w:val="00EC142E"/>
    <w:rsid w:val="00EC545C"/>
    <w:rsid w:val="00ED1C4A"/>
    <w:rsid w:val="00ED1CB6"/>
    <w:rsid w:val="00ED63DB"/>
    <w:rsid w:val="00ED7150"/>
    <w:rsid w:val="00EF1641"/>
    <w:rsid w:val="00F03121"/>
    <w:rsid w:val="00F03DB2"/>
    <w:rsid w:val="00F11372"/>
    <w:rsid w:val="00F1258F"/>
    <w:rsid w:val="00F127FA"/>
    <w:rsid w:val="00F17CFE"/>
    <w:rsid w:val="00F17E15"/>
    <w:rsid w:val="00F22A21"/>
    <w:rsid w:val="00F25F1D"/>
    <w:rsid w:val="00F3312F"/>
    <w:rsid w:val="00F51172"/>
    <w:rsid w:val="00F5395A"/>
    <w:rsid w:val="00F53CA0"/>
    <w:rsid w:val="00F7041E"/>
    <w:rsid w:val="00F7290B"/>
    <w:rsid w:val="00F813DD"/>
    <w:rsid w:val="00F94B9F"/>
    <w:rsid w:val="00F96A1B"/>
    <w:rsid w:val="00FA1422"/>
    <w:rsid w:val="00FA5D83"/>
    <w:rsid w:val="00FD7802"/>
    <w:rsid w:val="00FE6EEE"/>
    <w:rsid w:val="00FF2BD5"/>
    <w:rsid w:val="00FF710B"/>
    <w:rsid w:val="00FF72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9463D06-8A6A-4360-868A-D172834A2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customStyle="1" w:styleId="Default">
    <w:name w:val="Default"/>
    <w:rsid w:val="00A66F6E"/>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1045563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456</Words>
  <Characters>260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30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Irtaza Jamil</cp:lastModifiedBy>
  <cp:revision>2</cp:revision>
  <dcterms:created xsi:type="dcterms:W3CDTF">2019-01-15T06:24:00Z</dcterms:created>
  <dcterms:modified xsi:type="dcterms:W3CDTF">2019-01-15T06:24:00Z</dcterms:modified>
</cp:coreProperties>
</file>